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5D72FD" w14:textId="77777777" w:rsidR="001F5334" w:rsidRDefault="001F5334" w:rsidP="009E751A">
      <w:pPr>
        <w:spacing w:after="0" w:line="240" w:lineRule="auto"/>
      </w:pPr>
      <w:r>
        <w:separator/>
      </w:r>
    </w:p>
  </w:endnote>
  <w:endnote w:type="continuationSeparator" w:id="0">
    <w:p w14:paraId="7AFB941D" w14:textId="77777777" w:rsidR="001F5334" w:rsidRDefault="001F5334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D9D5BB" w14:textId="77777777" w:rsidR="001F5334" w:rsidRDefault="001F5334" w:rsidP="009E751A">
      <w:pPr>
        <w:spacing w:after="0" w:line="240" w:lineRule="auto"/>
      </w:pPr>
      <w:r>
        <w:separator/>
      </w:r>
    </w:p>
  </w:footnote>
  <w:footnote w:type="continuationSeparator" w:id="0">
    <w:p w14:paraId="6A6FB43B" w14:textId="77777777" w:rsidR="001F5334" w:rsidRDefault="001F5334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781EDE0B" w14:textId="77777777" w:rsidR="001B46FB" w:rsidRDefault="001B46FB" w:rsidP="001B46FB">
          <w:pPr>
            <w:pStyle w:val="Header"/>
            <w:tabs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>
            <w:rPr>
              <w:rFonts w:ascii="Segoe UI" w:hAnsi="Segoe UI" w:cs="Segoe UI"/>
              <w:b/>
              <w:bCs/>
              <w:noProof/>
            </w:rPr>
            <w:t>British Journal of Biology Studies</w:t>
          </w:r>
        </w:p>
        <w:p w14:paraId="5339350B" w14:textId="77777777" w:rsidR="001B46FB" w:rsidRDefault="001B46FB" w:rsidP="001B46FB">
          <w:pPr>
            <w:pStyle w:val="Header"/>
            <w:tabs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ISSN: 2755-0052</w:t>
          </w:r>
        </w:p>
        <w:p w14:paraId="54B4DA4F" w14:textId="77777777" w:rsidR="001B46FB" w:rsidRDefault="001B46FB" w:rsidP="001B46FB">
          <w:pPr>
            <w:pStyle w:val="Header"/>
            <w:tabs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>
            <w:rPr>
              <w:rFonts w:ascii="Segoe UI" w:hAnsi="Segoe UI" w:cs="Segoe UI"/>
              <w:sz w:val="20"/>
              <w:szCs w:val="20"/>
            </w:rPr>
            <w:t>bjbs</w:t>
          </w:r>
          <w:proofErr w:type="spellEnd"/>
        </w:p>
        <w:p w14:paraId="5FD9C87F" w14:textId="3927F772" w:rsidR="00074213" w:rsidRDefault="001B46FB" w:rsidP="001B46FB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>
            <w:rPr>
              <w:rFonts w:ascii="Segoe UI" w:hAnsi="Segoe UI" w:cs="Segoe UI"/>
              <w:sz w:val="20"/>
              <w:szCs w:val="20"/>
            </w:rPr>
            <w:t>Journal Homepage: www.al-kindipublisher.com/index.php/bjbs</w:t>
          </w:r>
        </w:p>
      </w:tc>
      <w:tc>
        <w:tcPr>
          <w:tcW w:w="4819" w:type="dxa"/>
        </w:tcPr>
        <w:p w14:paraId="69CE4C4E" w14:textId="7CE4F1A8" w:rsidR="0075418F" w:rsidRPr="00895766" w:rsidRDefault="002358BE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1B46FB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BJBS</w:t>
          </w:r>
          <w:bookmarkStart w:id="0" w:name="_GoBack"/>
          <w:bookmarkEnd w:id="0"/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MagFAJ6ebsU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46F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334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1FE5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97114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52E5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5FDA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D76E8"/>
    <w:rsid w:val="00DE6A2A"/>
    <w:rsid w:val="00DF4827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CBD6C7-B64F-4F18-ADD7-584999084F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3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7</cp:revision>
  <cp:lastPrinted>2022-01-01T11:03:00Z</cp:lastPrinted>
  <dcterms:created xsi:type="dcterms:W3CDTF">2018-06-26T02:00:00Z</dcterms:created>
  <dcterms:modified xsi:type="dcterms:W3CDTF">2023-11-10T03:52:00Z</dcterms:modified>
</cp:coreProperties>
</file>